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 w:rsidRPr="00222937">
        <w:rPr>
          <w:b/>
          <w:bCs/>
        </w:rPr>
        <w:t xml:space="preserve">Карта учебно-методического обеспечения дисциплины </w:t>
      </w:r>
    </w:p>
    <w:p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>
        <w:rPr>
          <w:b/>
          <w:bCs/>
          <w:lang w:val="kk-KZ"/>
        </w:rPr>
        <w:t xml:space="preserve">Введение в программирование на </w:t>
      </w:r>
      <w:r>
        <w:rPr>
          <w:b/>
          <w:bCs/>
          <w:lang w:val="en-US"/>
        </w:rPr>
        <w:t>Python</w:t>
      </w:r>
      <w:r w:rsidRPr="00222937">
        <w:rPr>
          <w:b/>
          <w:bCs/>
        </w:rPr>
        <w:t xml:space="preserve"> </w:t>
      </w:r>
      <w:r>
        <w:rPr>
          <w:b/>
          <w:bCs/>
        </w:rPr>
        <w:t>Факультет</w:t>
      </w:r>
      <w:r w:rsidRPr="00222937">
        <w:rPr>
          <w:b/>
          <w:bCs/>
        </w:rPr>
        <w:t xml:space="preserve"> информационн</w:t>
      </w:r>
      <w:r>
        <w:rPr>
          <w:b/>
          <w:bCs/>
        </w:rPr>
        <w:t>ых</w:t>
      </w:r>
      <w:r w:rsidRPr="00222937">
        <w:rPr>
          <w:b/>
          <w:bCs/>
        </w:rPr>
        <w:t xml:space="preserve"> </w:t>
      </w:r>
      <w:r>
        <w:rPr>
          <w:b/>
          <w:bCs/>
        </w:rPr>
        <w:t>технологий</w:t>
      </w:r>
    </w:p>
    <w:p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 w:rsidRPr="00222937">
        <w:rPr>
          <w:b/>
          <w:bCs/>
        </w:rPr>
        <w:t>6B06102 - Информационные системы</w:t>
      </w:r>
    </w:p>
    <w:tbl>
      <w:tblPr>
        <w:tblW w:w="147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6"/>
        <w:gridCol w:w="1057"/>
        <w:gridCol w:w="7248"/>
        <w:gridCol w:w="942"/>
        <w:gridCol w:w="938"/>
        <w:gridCol w:w="1078"/>
        <w:gridCol w:w="967"/>
      </w:tblGrid>
      <w:tr w:rsidR="00222937" w:rsidRPr="00222937" w:rsidTr="00222937">
        <w:tc>
          <w:tcPr>
            <w:tcW w:w="2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Название дисциплины</w:t>
            </w:r>
          </w:p>
        </w:tc>
        <w:tc>
          <w:tcPr>
            <w:tcW w:w="105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№</w:t>
            </w:r>
          </w:p>
        </w:tc>
        <w:tc>
          <w:tcPr>
            <w:tcW w:w="73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втор и название книги</w:t>
            </w:r>
          </w:p>
        </w:tc>
        <w:tc>
          <w:tcPr>
            <w:tcW w:w="378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 xml:space="preserve">Ряд книг в библиотеке </w:t>
            </w:r>
            <w:proofErr w:type="spellStart"/>
            <w:r w:rsidRPr="00222937">
              <w:rPr>
                <w:b/>
                <w:bCs/>
              </w:rPr>
              <w:t>КазНУ</w:t>
            </w:r>
            <w:proofErr w:type="spellEnd"/>
          </w:p>
        </w:tc>
      </w:tr>
      <w:tr w:rsidR="00222937" w:rsidRPr="00222937" w:rsidTr="00222937">
        <w:tc>
          <w:tcPr>
            <w:tcW w:w="251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sz w:val="22"/>
                <w:szCs w:val="22"/>
              </w:rPr>
              <w:t xml:space="preserve">Введение в программирование на </w:t>
            </w:r>
            <w:proofErr w:type="spellStart"/>
            <w:r w:rsidRPr="00222937">
              <w:rPr>
                <w:sz w:val="22"/>
                <w:szCs w:val="22"/>
              </w:rPr>
              <w:t>Python</w:t>
            </w:r>
            <w:proofErr w:type="spellEnd"/>
          </w:p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Главн</w:t>
            </w:r>
            <w:r w:rsidR="00B349F1">
              <w:rPr>
                <w:b/>
                <w:bCs/>
              </w:rPr>
              <w:t>ая</w:t>
            </w:r>
          </w:p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B349F1" w:rsidRDefault="00B349F1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  <w:bookmarkStart w:id="0" w:name="_GoBack"/>
            <w:r w:rsidRPr="00B349F1">
              <w:rPr>
                <w:b/>
                <w:bCs/>
              </w:rPr>
              <w:t>Дополнительная</w:t>
            </w:r>
            <w:bookmarkEnd w:id="0"/>
          </w:p>
        </w:tc>
      </w:tr>
      <w:tr w:rsidR="00222937" w:rsidRPr="0022293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</w:tr>
      <w:tr w:rsidR="00222937" w:rsidRPr="0022293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2937" w:rsidRPr="00222937" w:rsidRDefault="00222937" w:rsidP="00222937">
            <w:pPr>
              <w:numPr>
                <w:ilvl w:val="0"/>
                <w:numId w:val="7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Python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для всех: изучение данных в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Python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3, доктор Чарльз Рассел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Северанс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Сью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люменберг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ллиот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Хаузер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йми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Андрион</w:t>
            </w:r>
            <w:proofErr w:type="spellEnd"/>
            <w:r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</w:t>
            </w: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2016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2937" w:rsidRPr="00222937" w:rsidRDefault="00222937" w:rsidP="00222937">
            <w:pPr>
              <w:numPr>
                <w:ilvl w:val="0"/>
                <w:numId w:val="8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оваренная книга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Python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: рецепты для освоения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Python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3, 3- е издание, издание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Kindle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Дэвид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изли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 Брайан К. Джонс, 2013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2937" w:rsidRPr="00222937" w:rsidRDefault="00222937" w:rsidP="00222937">
            <w:pPr>
              <w:numPr>
                <w:ilvl w:val="0"/>
                <w:numId w:val="9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родвинутая разработка на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Python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: использование мощных языковых функций в реальных приложениях 1-е изд. Выпуск от Матфея Уилкс, 2021 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:rsidTr="00222937">
        <w:trPr>
          <w:cantSplit/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2937" w:rsidRPr="00222937" w:rsidRDefault="00222937" w:rsidP="00222937">
            <w:pPr>
              <w:numPr>
                <w:ilvl w:val="0"/>
                <w:numId w:val="10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both"/>
            </w:pPr>
            <w:r w:rsidRPr="00222937">
              <w:t xml:space="preserve">Обработка естественного языка с помощью </w:t>
            </w:r>
            <w:proofErr w:type="spellStart"/>
            <w:r w:rsidRPr="00222937">
              <w:t>Python</w:t>
            </w:r>
            <w:proofErr w:type="spellEnd"/>
            <w:r w:rsidRPr="00222937">
              <w:t xml:space="preserve"> и </w:t>
            </w:r>
            <w:proofErr w:type="spellStart"/>
            <w:r w:rsidRPr="00222937">
              <w:t>spaCy</w:t>
            </w:r>
            <w:proofErr w:type="spellEnd"/>
            <w:r w:rsidRPr="00222937">
              <w:t xml:space="preserve">: практическое введение, Юлий Васильев, 2021 г. </w:t>
            </w:r>
          </w:p>
          <w:p w:rsidR="00222937" w:rsidRPr="00222937" w:rsidRDefault="00222937">
            <w:pPr>
              <w:pStyle w:val="1"/>
              <w:pBdr>
                <w:bottom w:val="single" w:sz="6" w:space="4" w:color="DDDDDD"/>
              </w:pBdr>
              <w:shd w:val="clear" w:color="auto" w:fill="FFFFFF"/>
              <w:spacing w:before="0"/>
              <w:rPr>
                <w:rFonts w:ascii="Times New Roman" w:hAnsi="Times New Roman"/>
              </w:rPr>
            </w:pPr>
            <w:r w:rsidRPr="00222937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</w:tr>
    </w:tbl>
    <w:p w:rsidR="00450CE4" w:rsidRDefault="00450CE4"/>
    <w:sectPr w:rsidR="00450CE4" w:rsidSect="002205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4B59"/>
    <w:multiLevelType w:val="multilevel"/>
    <w:tmpl w:val="A43AE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340A6"/>
    <w:multiLevelType w:val="multilevel"/>
    <w:tmpl w:val="BB18FE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12D10"/>
    <w:multiLevelType w:val="multilevel"/>
    <w:tmpl w:val="0F3A9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34722F"/>
    <w:multiLevelType w:val="multilevel"/>
    <w:tmpl w:val="72E4F5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422C25"/>
    <w:multiLevelType w:val="multilevel"/>
    <w:tmpl w:val="7D5A82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E51218"/>
    <w:multiLevelType w:val="multilevel"/>
    <w:tmpl w:val="CB60C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7746C5"/>
    <w:multiLevelType w:val="multilevel"/>
    <w:tmpl w:val="8A2C4B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49760E"/>
    <w:multiLevelType w:val="multilevel"/>
    <w:tmpl w:val="7DFA42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rcwNzUxtDCzsDBV0lEKTi0uzszPAykwrAUAWam90SwAAAA="/>
  </w:docVars>
  <w:rsids>
    <w:rsidRoot w:val="0022056E"/>
    <w:rsid w:val="00053C7F"/>
    <w:rsid w:val="00120B34"/>
    <w:rsid w:val="001E2BCD"/>
    <w:rsid w:val="001F1A94"/>
    <w:rsid w:val="0022056E"/>
    <w:rsid w:val="00222937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349F1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0E84B"/>
  <w15:chartTrackingRefBased/>
  <w15:docId w15:val="{7D2C3A02-97E2-4603-AE60-8E122A5B0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22056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2056E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tlid-translation">
    <w:name w:val="tlid-translation"/>
    <w:rsid w:val="0022056E"/>
  </w:style>
  <w:style w:type="character" w:customStyle="1" w:styleId="a-size-extra-large">
    <w:name w:val="a-size-extra-large"/>
    <w:rsid w:val="0022056E"/>
  </w:style>
  <w:style w:type="character" w:customStyle="1" w:styleId="a-size-large">
    <w:name w:val="a-size-large"/>
    <w:rsid w:val="0022056E"/>
  </w:style>
  <w:style w:type="character" w:customStyle="1" w:styleId="author">
    <w:name w:val="author"/>
    <w:basedOn w:val="a0"/>
    <w:rsid w:val="0022056E"/>
  </w:style>
  <w:style w:type="character" w:customStyle="1" w:styleId="contribution">
    <w:name w:val="contribution"/>
    <w:basedOn w:val="a0"/>
    <w:rsid w:val="0022056E"/>
  </w:style>
  <w:style w:type="character" w:customStyle="1" w:styleId="a-color-secondary">
    <w:name w:val="a-color-secondary"/>
    <w:basedOn w:val="a0"/>
    <w:rsid w:val="0022056E"/>
  </w:style>
  <w:style w:type="paragraph" w:styleId="a3">
    <w:name w:val="Normal (Web)"/>
    <w:basedOn w:val="a"/>
    <w:uiPriority w:val="99"/>
    <w:semiHidden/>
    <w:unhideWhenUsed/>
    <w:rsid w:val="0022056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4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09-02T06:31:00Z</dcterms:created>
  <dcterms:modified xsi:type="dcterms:W3CDTF">2021-09-02T06:46:00Z</dcterms:modified>
</cp:coreProperties>
</file>